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E77B4A" w14:textId="77777777" w:rsidR="00F67566" w:rsidRDefault="00F67566" w:rsidP="00F67566">
      <w:pPr>
        <w:ind w:left="0" w:right="131" w:firstLine="0"/>
        <w:jc w:val="center"/>
        <w:rPr>
          <w:b/>
          <w:szCs w:val="24"/>
        </w:rPr>
      </w:pPr>
    </w:p>
    <w:p w14:paraId="5487E64C" w14:textId="4CBE058B" w:rsidR="00313EF9" w:rsidRDefault="00002AB4" w:rsidP="00F67566">
      <w:pPr>
        <w:ind w:left="0" w:right="131" w:firstLine="0"/>
        <w:jc w:val="center"/>
        <w:rPr>
          <w:b/>
          <w:szCs w:val="24"/>
        </w:rPr>
      </w:pPr>
      <w:r w:rsidRPr="00C76110">
        <w:rPr>
          <w:b/>
          <w:szCs w:val="24"/>
        </w:rPr>
        <w:t>Forwarding Letter by the Head of Affiliating Institution/University</w:t>
      </w:r>
      <w:r w:rsidR="00313EF9">
        <w:rPr>
          <w:b/>
          <w:szCs w:val="24"/>
        </w:rPr>
        <w:t xml:space="preserve"> </w:t>
      </w:r>
    </w:p>
    <w:p w14:paraId="125C4086" w14:textId="5C3DD4A0" w:rsidR="00127905" w:rsidRPr="00127905" w:rsidRDefault="00002AB4" w:rsidP="00F67566">
      <w:pPr>
        <w:spacing w:after="0" w:line="259" w:lineRule="auto"/>
        <w:ind w:left="0" w:right="-11" w:firstLine="0"/>
        <w:jc w:val="center"/>
        <w:rPr>
          <w:szCs w:val="24"/>
        </w:rPr>
      </w:pPr>
      <w:r w:rsidRPr="00C76110">
        <w:rPr>
          <w:i/>
          <w:szCs w:val="24"/>
        </w:rPr>
        <w:t xml:space="preserve">   </w:t>
      </w:r>
      <w:r w:rsidRPr="00C76110">
        <w:rPr>
          <w:szCs w:val="24"/>
        </w:rPr>
        <w:t xml:space="preserve"> </w:t>
      </w:r>
      <w:r w:rsidR="00127905" w:rsidRPr="00127905">
        <w:rPr>
          <w:i/>
          <w:iCs/>
          <w:szCs w:val="24"/>
        </w:rPr>
        <w:t>(To be issued on Institutional Letterhead)</w:t>
      </w:r>
    </w:p>
    <w:p w14:paraId="5531D3AF" w14:textId="77777777" w:rsidR="00F67566" w:rsidRDefault="00F67566" w:rsidP="00F67566">
      <w:pPr>
        <w:spacing w:after="0" w:line="259" w:lineRule="auto"/>
        <w:ind w:left="0" w:right="837" w:firstLine="0"/>
        <w:jc w:val="left"/>
        <w:rPr>
          <w:szCs w:val="24"/>
        </w:rPr>
      </w:pPr>
    </w:p>
    <w:p w14:paraId="7824163D" w14:textId="197B7312" w:rsidR="00127905" w:rsidRPr="00127905" w:rsidRDefault="00127905" w:rsidP="00F67566">
      <w:pPr>
        <w:spacing w:after="0" w:line="276" w:lineRule="auto"/>
        <w:ind w:left="0" w:right="837" w:firstLine="0"/>
        <w:jc w:val="left"/>
        <w:rPr>
          <w:szCs w:val="24"/>
        </w:rPr>
      </w:pPr>
      <w:r w:rsidRPr="00127905">
        <w:rPr>
          <w:szCs w:val="24"/>
        </w:rPr>
        <w:t>To</w:t>
      </w:r>
      <w:r w:rsidRPr="00127905">
        <w:rPr>
          <w:szCs w:val="24"/>
        </w:rPr>
        <w:br/>
        <w:t>The Director</w:t>
      </w:r>
      <w:r w:rsidRPr="00127905">
        <w:rPr>
          <w:szCs w:val="24"/>
        </w:rPr>
        <w:br/>
        <w:t>Indian Centre for Social Science and Management Research (ICSSMR)</w:t>
      </w:r>
      <w:r w:rsidRPr="00127905">
        <w:rPr>
          <w:szCs w:val="24"/>
        </w:rPr>
        <w:br/>
      </w:r>
      <w:r w:rsidR="00870389" w:rsidRPr="00870389">
        <w:rPr>
          <w:szCs w:val="24"/>
        </w:rPr>
        <w:t>97, Philips Complex, 1/1 Kailash Ghosh Road, Purba Barisha, Kolkata - 700008</w:t>
      </w:r>
      <w:r w:rsidRPr="00127905">
        <w:rPr>
          <w:szCs w:val="24"/>
        </w:rPr>
        <w:t>, India</w:t>
      </w:r>
    </w:p>
    <w:p w14:paraId="5DC454AA" w14:textId="77777777" w:rsidR="00F67566" w:rsidRDefault="00F67566" w:rsidP="00F67566">
      <w:pPr>
        <w:spacing w:after="0" w:line="259" w:lineRule="auto"/>
        <w:ind w:left="0" w:right="837" w:firstLine="0"/>
        <w:jc w:val="left"/>
        <w:rPr>
          <w:szCs w:val="24"/>
        </w:rPr>
      </w:pPr>
    </w:p>
    <w:p w14:paraId="1B761FE4" w14:textId="7392B205" w:rsidR="00127905" w:rsidRPr="00127905" w:rsidRDefault="00127905" w:rsidP="00F67566">
      <w:pPr>
        <w:spacing w:after="0" w:line="259" w:lineRule="auto"/>
        <w:ind w:left="0" w:right="837" w:firstLine="0"/>
        <w:jc w:val="left"/>
        <w:rPr>
          <w:b/>
          <w:bCs/>
          <w:szCs w:val="24"/>
        </w:rPr>
      </w:pPr>
      <w:r w:rsidRPr="00127905">
        <w:rPr>
          <w:b/>
          <w:bCs/>
          <w:szCs w:val="24"/>
        </w:rPr>
        <w:t>Subject: Forwarding of Research Proposal under ICSSMR Research Programme</w:t>
      </w:r>
    </w:p>
    <w:p w14:paraId="65AE58B3" w14:textId="77777777" w:rsidR="00F67566" w:rsidRDefault="00F67566" w:rsidP="00F67566">
      <w:pPr>
        <w:spacing w:after="0" w:line="259" w:lineRule="auto"/>
        <w:ind w:left="0" w:right="837" w:firstLine="0"/>
        <w:rPr>
          <w:szCs w:val="24"/>
        </w:rPr>
      </w:pPr>
    </w:p>
    <w:p w14:paraId="1DB23FE1" w14:textId="4FF0D87F" w:rsidR="00127905" w:rsidRDefault="00127905" w:rsidP="00F67566">
      <w:pPr>
        <w:spacing w:after="0" w:line="259" w:lineRule="auto"/>
        <w:ind w:left="0" w:right="837" w:firstLine="0"/>
        <w:rPr>
          <w:szCs w:val="24"/>
        </w:rPr>
      </w:pPr>
      <w:r w:rsidRPr="00127905">
        <w:rPr>
          <w:szCs w:val="24"/>
        </w:rPr>
        <w:t>Sir/Madam,</w:t>
      </w:r>
    </w:p>
    <w:p w14:paraId="14FFBC06" w14:textId="77777777" w:rsidR="00F67566" w:rsidRPr="00127905" w:rsidRDefault="00F67566" w:rsidP="00F67566">
      <w:pPr>
        <w:spacing w:after="0" w:line="259" w:lineRule="auto"/>
        <w:ind w:left="0" w:right="837" w:firstLine="0"/>
        <w:rPr>
          <w:szCs w:val="24"/>
        </w:rPr>
      </w:pPr>
    </w:p>
    <w:p w14:paraId="5A494A3E" w14:textId="77777777" w:rsidR="00127905" w:rsidRPr="00127905" w:rsidRDefault="00127905" w:rsidP="00F67566">
      <w:pPr>
        <w:spacing w:after="0" w:line="360" w:lineRule="auto"/>
        <w:ind w:left="0" w:right="837" w:firstLine="0"/>
        <w:rPr>
          <w:szCs w:val="24"/>
        </w:rPr>
      </w:pPr>
      <w:r w:rsidRPr="00127905">
        <w:rPr>
          <w:szCs w:val="24"/>
        </w:rPr>
        <w:t xml:space="preserve">This is to forward the research proposal entitled </w:t>
      </w:r>
      <w:r w:rsidRPr="00127905">
        <w:rPr>
          <w:b/>
          <w:bCs/>
          <w:szCs w:val="24"/>
        </w:rPr>
        <w:t>“____________________________”</w:t>
      </w:r>
      <w:r w:rsidRPr="00127905">
        <w:rPr>
          <w:szCs w:val="24"/>
        </w:rPr>
        <w:t xml:space="preserve"> submitted by </w:t>
      </w:r>
      <w:r w:rsidRPr="00127905">
        <w:rPr>
          <w:b/>
          <w:bCs/>
          <w:szCs w:val="24"/>
        </w:rPr>
        <w:t>Dr./Mr./Ms. __________________________</w:t>
      </w:r>
      <w:r w:rsidRPr="00127905">
        <w:rPr>
          <w:szCs w:val="24"/>
        </w:rPr>
        <w:t xml:space="preserve">, who is currently serving as </w:t>
      </w:r>
      <w:r w:rsidRPr="00127905">
        <w:rPr>
          <w:b/>
          <w:bCs/>
          <w:szCs w:val="24"/>
        </w:rPr>
        <w:t>________________________ (Designation)</w:t>
      </w:r>
      <w:r w:rsidRPr="00127905">
        <w:rPr>
          <w:szCs w:val="24"/>
        </w:rPr>
        <w:t xml:space="preserve"> in the </w:t>
      </w:r>
      <w:r w:rsidRPr="00127905">
        <w:rPr>
          <w:b/>
          <w:bCs/>
          <w:szCs w:val="24"/>
        </w:rPr>
        <w:t>Department of __________________________</w:t>
      </w:r>
      <w:r w:rsidRPr="00127905">
        <w:rPr>
          <w:szCs w:val="24"/>
        </w:rPr>
        <w:t xml:space="preserve"> at </w:t>
      </w:r>
      <w:r w:rsidRPr="00127905">
        <w:rPr>
          <w:b/>
          <w:bCs/>
          <w:szCs w:val="24"/>
        </w:rPr>
        <w:t>________________________ (Name of Institution)</w:t>
      </w:r>
      <w:r w:rsidRPr="00127905">
        <w:rPr>
          <w:szCs w:val="24"/>
        </w:rPr>
        <w:t>.</w:t>
      </w:r>
    </w:p>
    <w:p w14:paraId="48B20C82" w14:textId="77777777" w:rsidR="00127905" w:rsidRPr="00127905" w:rsidRDefault="00127905" w:rsidP="00F67566">
      <w:pPr>
        <w:spacing w:after="0" w:line="360" w:lineRule="auto"/>
        <w:ind w:left="0" w:right="837" w:firstLine="0"/>
        <w:rPr>
          <w:szCs w:val="24"/>
        </w:rPr>
      </w:pPr>
      <w:r w:rsidRPr="00127905">
        <w:rPr>
          <w:szCs w:val="24"/>
        </w:rPr>
        <w:t>The institution confirms that necessary academic and administrative facilities including library resources, workspace, and other research infrastructure will be provided for successful completion of the project, if approved.</w:t>
      </w:r>
    </w:p>
    <w:p w14:paraId="7196A4D9" w14:textId="77777777" w:rsidR="00127905" w:rsidRPr="00127905" w:rsidRDefault="00127905" w:rsidP="00F67566">
      <w:pPr>
        <w:spacing w:after="0" w:line="360" w:lineRule="auto"/>
        <w:ind w:left="0" w:right="837" w:firstLine="0"/>
        <w:rPr>
          <w:szCs w:val="24"/>
        </w:rPr>
      </w:pPr>
      <w:r w:rsidRPr="00127905">
        <w:rPr>
          <w:szCs w:val="24"/>
        </w:rPr>
        <w:t>The institution also agrees to administer the research grant in accordance with the financial and administrative guidelines prescribed by ICSSMR.</w:t>
      </w:r>
    </w:p>
    <w:p w14:paraId="3B3F1FEE" w14:textId="77777777" w:rsidR="00127905" w:rsidRPr="00127905" w:rsidRDefault="00127905" w:rsidP="00F67566">
      <w:pPr>
        <w:spacing w:after="0" w:line="360" w:lineRule="auto"/>
        <w:ind w:left="0" w:right="837" w:firstLine="0"/>
        <w:rPr>
          <w:szCs w:val="24"/>
        </w:rPr>
      </w:pPr>
      <w:r w:rsidRPr="00127905">
        <w:rPr>
          <w:szCs w:val="24"/>
        </w:rPr>
        <w:t>In case of any change in the status of the Project Director during the project period, the institution will inform ICSSMR and take appropriate action as per the rules of the funding agency.</w:t>
      </w:r>
    </w:p>
    <w:p w14:paraId="7FB8B41D" w14:textId="77777777" w:rsidR="00127905" w:rsidRPr="00127905" w:rsidRDefault="00127905" w:rsidP="00F67566">
      <w:pPr>
        <w:spacing w:after="0" w:line="360" w:lineRule="auto"/>
        <w:ind w:left="0" w:right="837" w:firstLine="0"/>
        <w:rPr>
          <w:szCs w:val="24"/>
        </w:rPr>
      </w:pPr>
      <w:r w:rsidRPr="00127905">
        <w:rPr>
          <w:szCs w:val="24"/>
        </w:rPr>
        <w:t>The proposal is recommended for consideration under the ICSSMR research funding programme.</w:t>
      </w:r>
    </w:p>
    <w:p w14:paraId="05710C88" w14:textId="77777777" w:rsidR="00F67566" w:rsidRDefault="00F67566" w:rsidP="00F67566">
      <w:pPr>
        <w:spacing w:after="0" w:line="259" w:lineRule="auto"/>
        <w:ind w:left="0" w:right="837" w:firstLine="0"/>
        <w:jc w:val="left"/>
        <w:rPr>
          <w:szCs w:val="24"/>
        </w:rPr>
      </w:pPr>
    </w:p>
    <w:p w14:paraId="0D762F0A" w14:textId="77777777" w:rsidR="00F67566" w:rsidRDefault="00F67566" w:rsidP="00F67566">
      <w:pPr>
        <w:spacing w:after="0" w:line="259" w:lineRule="auto"/>
        <w:ind w:left="0" w:right="837" w:firstLine="0"/>
        <w:jc w:val="left"/>
        <w:rPr>
          <w:szCs w:val="24"/>
        </w:rPr>
      </w:pPr>
    </w:p>
    <w:p w14:paraId="6BE2C7C0" w14:textId="5CFA680A" w:rsidR="00127905" w:rsidRPr="00127905" w:rsidRDefault="00127905" w:rsidP="00F67566">
      <w:pPr>
        <w:spacing w:after="0" w:line="259" w:lineRule="auto"/>
        <w:ind w:left="0" w:right="837" w:firstLine="0"/>
        <w:jc w:val="left"/>
        <w:rPr>
          <w:szCs w:val="24"/>
        </w:rPr>
      </w:pPr>
      <w:r w:rsidRPr="00127905">
        <w:rPr>
          <w:szCs w:val="24"/>
        </w:rPr>
        <w:t>Signature</w:t>
      </w:r>
      <w:r w:rsidRPr="00127905">
        <w:rPr>
          <w:szCs w:val="24"/>
        </w:rPr>
        <w:br/>
        <w:t>Head of the Institution / Registrar / Principal</w:t>
      </w:r>
    </w:p>
    <w:p w14:paraId="7615FD78" w14:textId="77777777" w:rsidR="00127905" w:rsidRPr="00127905" w:rsidRDefault="00127905" w:rsidP="00F67566">
      <w:pPr>
        <w:spacing w:after="0" w:line="259" w:lineRule="auto"/>
        <w:ind w:left="0" w:right="837" w:firstLine="0"/>
        <w:jc w:val="left"/>
        <w:rPr>
          <w:szCs w:val="24"/>
        </w:rPr>
      </w:pPr>
      <w:r w:rsidRPr="00127905">
        <w:rPr>
          <w:szCs w:val="24"/>
        </w:rPr>
        <w:t>Name: __________________</w:t>
      </w:r>
    </w:p>
    <w:p w14:paraId="6C5B0816" w14:textId="77777777" w:rsidR="00F67566" w:rsidRDefault="00F67566" w:rsidP="00F67566">
      <w:pPr>
        <w:spacing w:after="0" w:line="259" w:lineRule="auto"/>
        <w:ind w:left="0" w:right="837" w:firstLine="0"/>
        <w:jc w:val="left"/>
        <w:rPr>
          <w:szCs w:val="24"/>
        </w:rPr>
      </w:pPr>
    </w:p>
    <w:p w14:paraId="18959759" w14:textId="77777777" w:rsidR="00F67566" w:rsidRDefault="00F67566" w:rsidP="00F67566">
      <w:pPr>
        <w:spacing w:after="0" w:line="259" w:lineRule="auto"/>
        <w:ind w:left="0" w:right="837" w:firstLine="0"/>
        <w:jc w:val="left"/>
        <w:rPr>
          <w:szCs w:val="24"/>
        </w:rPr>
      </w:pPr>
    </w:p>
    <w:p w14:paraId="44A9D403" w14:textId="7B521FA9" w:rsidR="00127905" w:rsidRPr="00127905" w:rsidRDefault="00127905" w:rsidP="00F67566">
      <w:pPr>
        <w:spacing w:after="0" w:line="259" w:lineRule="auto"/>
        <w:ind w:left="0" w:right="837" w:firstLine="0"/>
        <w:jc w:val="left"/>
        <w:rPr>
          <w:szCs w:val="24"/>
        </w:rPr>
      </w:pPr>
      <w:r w:rsidRPr="00127905">
        <w:rPr>
          <w:szCs w:val="24"/>
        </w:rPr>
        <w:t>Seal of Institution</w:t>
      </w:r>
    </w:p>
    <w:p w14:paraId="3B60C2C8" w14:textId="77777777" w:rsidR="00F67566" w:rsidRDefault="00F67566" w:rsidP="00F67566">
      <w:pPr>
        <w:spacing w:after="0" w:line="259" w:lineRule="auto"/>
        <w:ind w:left="0" w:right="837" w:firstLine="0"/>
        <w:jc w:val="left"/>
        <w:rPr>
          <w:szCs w:val="24"/>
        </w:rPr>
      </w:pPr>
    </w:p>
    <w:p w14:paraId="423754D3" w14:textId="3DDBFC09" w:rsidR="00127905" w:rsidRPr="00127905" w:rsidRDefault="00127905" w:rsidP="00F67566">
      <w:pPr>
        <w:spacing w:after="0" w:line="259" w:lineRule="auto"/>
        <w:ind w:left="0" w:right="131" w:firstLine="0"/>
        <w:jc w:val="left"/>
        <w:rPr>
          <w:szCs w:val="24"/>
        </w:rPr>
      </w:pPr>
      <w:r w:rsidRPr="00127905">
        <w:rPr>
          <w:szCs w:val="24"/>
        </w:rPr>
        <w:t>Date: __________________</w:t>
      </w:r>
    </w:p>
    <w:p w14:paraId="5FBE0568" w14:textId="77777777" w:rsidR="00127905" w:rsidRPr="00127905" w:rsidRDefault="00127905" w:rsidP="00F67566">
      <w:pPr>
        <w:spacing w:after="0" w:line="259" w:lineRule="auto"/>
        <w:ind w:left="0" w:right="837" w:firstLine="0"/>
        <w:jc w:val="left"/>
        <w:rPr>
          <w:szCs w:val="24"/>
        </w:rPr>
      </w:pPr>
      <w:r w:rsidRPr="00127905">
        <w:rPr>
          <w:szCs w:val="24"/>
        </w:rPr>
        <w:t>Place: __________________</w:t>
      </w:r>
    </w:p>
    <w:p w14:paraId="5CC0C7A2" w14:textId="77777777" w:rsidR="00002AB4" w:rsidRPr="00C76110" w:rsidRDefault="00002AB4" w:rsidP="00002AB4">
      <w:pPr>
        <w:spacing w:after="0" w:line="259" w:lineRule="auto"/>
        <w:ind w:left="0" w:right="837" w:firstLine="0"/>
        <w:jc w:val="right"/>
        <w:rPr>
          <w:szCs w:val="24"/>
        </w:rPr>
      </w:pPr>
      <w:r w:rsidRPr="00C76110">
        <w:rPr>
          <w:b/>
          <w:szCs w:val="24"/>
        </w:rPr>
        <w:t xml:space="preserve"> </w:t>
      </w:r>
    </w:p>
    <w:sectPr w:rsidR="00002AB4" w:rsidRPr="00C76110" w:rsidSect="00F67566">
      <w:footerReference w:type="default" r:id="rId7"/>
      <w:pgSz w:w="11906" w:h="16838"/>
      <w:pgMar w:top="851" w:right="282" w:bottom="284" w:left="720" w:header="0"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CE9E1" w14:textId="77777777" w:rsidR="00F17E6E" w:rsidRDefault="00F17E6E" w:rsidP="004C1CBF">
      <w:pPr>
        <w:spacing w:after="0" w:line="240" w:lineRule="auto"/>
      </w:pPr>
      <w:r>
        <w:separator/>
      </w:r>
    </w:p>
  </w:endnote>
  <w:endnote w:type="continuationSeparator" w:id="0">
    <w:p w14:paraId="4F88FDE2" w14:textId="77777777" w:rsidR="00F17E6E" w:rsidRDefault="00F17E6E" w:rsidP="004C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0C60D" w14:textId="77777777" w:rsidR="007A7468" w:rsidRPr="00305CE4" w:rsidRDefault="00305CE4">
    <w:pPr>
      <w:spacing w:after="0" w:line="259" w:lineRule="auto"/>
      <w:ind w:left="720" w:firstLine="0"/>
      <w:jc w:val="left"/>
      <w:rPr>
        <w:lang w:val="en-US"/>
      </w:rPr>
    </w:pPr>
    <w:r>
      <w:rPr>
        <w:lang w:val="en-US"/>
      </w:rPr>
      <w:t>(Note: Scan the forwarding letter and upload along with the propos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28956" w14:textId="77777777" w:rsidR="00F17E6E" w:rsidRDefault="00F17E6E" w:rsidP="004C1CBF">
      <w:pPr>
        <w:spacing w:after="0" w:line="240" w:lineRule="auto"/>
      </w:pPr>
      <w:r>
        <w:separator/>
      </w:r>
    </w:p>
  </w:footnote>
  <w:footnote w:type="continuationSeparator" w:id="0">
    <w:p w14:paraId="08B45CC2" w14:textId="77777777" w:rsidR="00F17E6E" w:rsidRDefault="00F17E6E" w:rsidP="004C1C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03748D"/>
    <w:multiLevelType w:val="hybridMultilevel"/>
    <w:tmpl w:val="3FB2EE20"/>
    <w:lvl w:ilvl="0" w:tplc="BCEE760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041906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MLewMLMwNTU2MzBW0lEKTi0uzszPAykwrAUAGMf4pSwAAAA="/>
  </w:docVars>
  <w:rsids>
    <w:rsidRoot w:val="00002AB4"/>
    <w:rsid w:val="00002AB4"/>
    <w:rsid w:val="00122718"/>
    <w:rsid w:val="00127905"/>
    <w:rsid w:val="00171C41"/>
    <w:rsid w:val="001B7090"/>
    <w:rsid w:val="001E0FFA"/>
    <w:rsid w:val="0029501A"/>
    <w:rsid w:val="002F0B3E"/>
    <w:rsid w:val="00305CE4"/>
    <w:rsid w:val="00313EF9"/>
    <w:rsid w:val="00325B1C"/>
    <w:rsid w:val="003331CB"/>
    <w:rsid w:val="00371E34"/>
    <w:rsid w:val="003F0787"/>
    <w:rsid w:val="00415949"/>
    <w:rsid w:val="004557EB"/>
    <w:rsid w:val="004C1CBF"/>
    <w:rsid w:val="004D0E10"/>
    <w:rsid w:val="004E1238"/>
    <w:rsid w:val="004F1DE8"/>
    <w:rsid w:val="00576DD1"/>
    <w:rsid w:val="005875FD"/>
    <w:rsid w:val="005A5A8A"/>
    <w:rsid w:val="006421A5"/>
    <w:rsid w:val="006610F1"/>
    <w:rsid w:val="00667AE7"/>
    <w:rsid w:val="00677CF6"/>
    <w:rsid w:val="006A5BD6"/>
    <w:rsid w:val="00711823"/>
    <w:rsid w:val="00714441"/>
    <w:rsid w:val="007A477D"/>
    <w:rsid w:val="007A5ACE"/>
    <w:rsid w:val="007A7468"/>
    <w:rsid w:val="007B26D6"/>
    <w:rsid w:val="007E7440"/>
    <w:rsid w:val="00864693"/>
    <w:rsid w:val="00870389"/>
    <w:rsid w:val="00947978"/>
    <w:rsid w:val="00954188"/>
    <w:rsid w:val="00963360"/>
    <w:rsid w:val="00A06E56"/>
    <w:rsid w:val="00A14108"/>
    <w:rsid w:val="00A52BB0"/>
    <w:rsid w:val="00AC048D"/>
    <w:rsid w:val="00AD0ED9"/>
    <w:rsid w:val="00B07467"/>
    <w:rsid w:val="00B341DA"/>
    <w:rsid w:val="00BD29AF"/>
    <w:rsid w:val="00DC5A24"/>
    <w:rsid w:val="00DC5FD2"/>
    <w:rsid w:val="00DF058B"/>
    <w:rsid w:val="00E526E5"/>
    <w:rsid w:val="00E71C5D"/>
    <w:rsid w:val="00E82D85"/>
    <w:rsid w:val="00E84177"/>
    <w:rsid w:val="00E84F95"/>
    <w:rsid w:val="00E93E24"/>
    <w:rsid w:val="00EB267A"/>
    <w:rsid w:val="00F17E6E"/>
    <w:rsid w:val="00F60D4A"/>
    <w:rsid w:val="00F67566"/>
    <w:rsid w:val="00F84921"/>
    <w:rsid w:val="00FD7EC2"/>
    <w:rsid w:val="00FF71B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BE7E71"/>
  <w15:chartTrackingRefBased/>
  <w15:docId w15:val="{E249CDE5-192D-4101-80AE-AB5230395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AB4"/>
    <w:pPr>
      <w:spacing w:after="10" w:line="250" w:lineRule="auto"/>
      <w:ind w:left="730" w:hanging="10"/>
      <w:jc w:val="both"/>
    </w:pPr>
    <w:rPr>
      <w:rFonts w:ascii="Times New Roman" w:eastAsia="Times New Roman" w:hAnsi="Times New Roman" w:cs="Times New Roman"/>
      <w:color w:val="000000"/>
      <w:sz w:val="24"/>
      <w:szCs w:val="20"/>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AB4"/>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002AB4"/>
    <w:rPr>
      <w:rFonts w:ascii="Times New Roman" w:eastAsia="Times New Roman" w:hAnsi="Times New Roman" w:cs="Mangal"/>
      <w:color w:val="000000"/>
      <w:sz w:val="24"/>
      <w:szCs w:val="20"/>
      <w:lang w:eastAsia="zh-CN" w:bidi="hi-IN"/>
    </w:rPr>
  </w:style>
  <w:style w:type="paragraph" w:styleId="Footer">
    <w:name w:val="footer"/>
    <w:basedOn w:val="Normal"/>
    <w:link w:val="FooterChar"/>
    <w:uiPriority w:val="99"/>
    <w:unhideWhenUsed/>
    <w:rsid w:val="00002AB4"/>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002AB4"/>
    <w:rPr>
      <w:rFonts w:ascii="Times New Roman" w:eastAsia="Times New Roman" w:hAnsi="Times New Roman" w:cs="Mangal"/>
      <w:color w:val="000000"/>
      <w:sz w:val="24"/>
      <w:szCs w:val="20"/>
      <w:lang w:eastAsia="zh-CN" w:bidi="hi-IN"/>
    </w:rPr>
  </w:style>
  <w:style w:type="paragraph" w:styleId="ListParagraph">
    <w:name w:val="List Paragraph"/>
    <w:basedOn w:val="Normal"/>
    <w:uiPriority w:val="34"/>
    <w:qFormat/>
    <w:rsid w:val="00DF058B"/>
    <w:pPr>
      <w:ind w:left="720"/>
      <w:contextualSpacing/>
    </w:pPr>
    <w:rPr>
      <w:rFonts w:cs="Mangal"/>
    </w:rPr>
  </w:style>
  <w:style w:type="paragraph" w:styleId="BalloonText">
    <w:name w:val="Balloon Text"/>
    <w:basedOn w:val="Normal"/>
    <w:link w:val="BalloonTextChar"/>
    <w:uiPriority w:val="99"/>
    <w:semiHidden/>
    <w:unhideWhenUsed/>
    <w:rsid w:val="006421A5"/>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6421A5"/>
    <w:rPr>
      <w:rFonts w:ascii="Segoe UI" w:eastAsia="Times New Roman" w:hAnsi="Segoe UI" w:cs="Mangal"/>
      <w:color w:val="000000"/>
      <w:sz w:val="18"/>
      <w:szCs w:val="16"/>
      <w:lang w:eastAsia="zh-CN" w:bidi="hi-IN"/>
    </w:rPr>
  </w:style>
  <w:style w:type="character" w:styleId="Strong">
    <w:name w:val="Strong"/>
    <w:basedOn w:val="DefaultParagraphFont"/>
    <w:uiPriority w:val="22"/>
    <w:qFormat/>
    <w:rsid w:val="00B341DA"/>
    <w:rPr>
      <w:b/>
      <w:bCs/>
    </w:rPr>
  </w:style>
  <w:style w:type="paragraph" w:styleId="NormalWeb">
    <w:name w:val="Normal (Web)"/>
    <w:basedOn w:val="Normal"/>
    <w:uiPriority w:val="99"/>
    <w:unhideWhenUsed/>
    <w:rsid w:val="00B341DA"/>
    <w:pPr>
      <w:spacing w:before="100" w:beforeAutospacing="1" w:after="100" w:afterAutospacing="1" w:line="240" w:lineRule="auto"/>
      <w:ind w:left="0" w:firstLine="0"/>
      <w:jc w:val="left"/>
    </w:pPr>
    <w:rPr>
      <w:color w:val="auto"/>
      <w:szCs w:val="24"/>
      <w:lang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21</Words>
  <Characters>126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shkar Pathak</dc:creator>
  <cp:keywords/>
  <dc:description/>
  <cp:lastModifiedBy>neelanjanmitra.2008@outlook.com</cp:lastModifiedBy>
  <cp:revision>3</cp:revision>
  <cp:lastPrinted>2024-01-15T06:25:00Z</cp:lastPrinted>
  <dcterms:created xsi:type="dcterms:W3CDTF">2026-03-10T13:48:00Z</dcterms:created>
  <dcterms:modified xsi:type="dcterms:W3CDTF">2026-04-20T06:07:00Z</dcterms:modified>
</cp:coreProperties>
</file>